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707DF2"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lastRenderedPageBreak/>
        <w:t>Procuring Entity: City Government of Tabaco City</w:t>
      </w:r>
      <w:r w:rsidRPr="00F53B6E">
        <w:rPr>
          <w:rFonts w:ascii="Times New Roman" w:hAnsi="Times New Roman" w:cs="Times New Roman"/>
          <w:i/>
          <w:sz w:val="18"/>
          <w:szCs w:val="18"/>
        </w:rPr>
        <w:tab/>
      </w: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Contract ID No.: </w:t>
      </w:r>
      <w:r w:rsidR="00E63A64">
        <w:rPr>
          <w:rFonts w:ascii="Times New Roman" w:hAnsi="Times New Roman" w:cs="Times New Roman"/>
          <w:sz w:val="18"/>
          <w:szCs w:val="18"/>
        </w:rPr>
        <w:t>013-08</w:t>
      </w:r>
      <w:r w:rsidRPr="00F53B6E">
        <w:rPr>
          <w:rFonts w:ascii="Times New Roman" w:hAnsi="Times New Roman" w:cs="Times New Roman"/>
          <w:sz w:val="18"/>
          <w:szCs w:val="18"/>
        </w:rPr>
        <w:t>-2020-GOODS</w:t>
      </w:r>
      <w:r w:rsidRPr="00F53B6E">
        <w:rPr>
          <w:rFonts w:ascii="Times New Roman" w:hAnsi="Times New Roman" w:cs="Times New Roman"/>
          <w:i/>
          <w:sz w:val="18"/>
          <w:szCs w:val="18"/>
        </w:rPr>
        <w:tab/>
      </w:r>
      <w:r w:rsidRPr="00F53B6E">
        <w:rPr>
          <w:rFonts w:ascii="Times New Roman" w:hAnsi="Times New Roman" w:cs="Times New Roman"/>
          <w:i/>
          <w:sz w:val="18"/>
          <w:szCs w:val="18"/>
        </w:rPr>
        <w:tab/>
      </w:r>
    </w:p>
    <w:p w:rsidR="00E772B7" w:rsidRDefault="00E772B7" w:rsidP="00E63A64">
      <w:pPr>
        <w:pStyle w:val="NoSpacing"/>
        <w:rPr>
          <w:rFonts w:ascii="Times New Roman" w:hAnsi="Times New Roman" w:cs="Times New Roman"/>
          <w:i/>
          <w:spacing w:val="-2"/>
          <w:sz w:val="18"/>
          <w:szCs w:val="18"/>
        </w:rPr>
      </w:pPr>
      <w:r w:rsidRPr="00F53B6E">
        <w:rPr>
          <w:rFonts w:ascii="Times New Roman" w:hAnsi="Times New Roman" w:cs="Times New Roman"/>
          <w:i/>
          <w:sz w:val="18"/>
          <w:szCs w:val="18"/>
        </w:rPr>
        <w:t xml:space="preserve">Name of the Project: </w:t>
      </w:r>
      <w:r w:rsidR="00F53B6E" w:rsidRPr="00F53B6E">
        <w:rPr>
          <w:rFonts w:ascii="Times New Roman" w:hAnsi="Times New Roman" w:cs="Times New Roman"/>
          <w:i/>
          <w:spacing w:val="-2"/>
          <w:sz w:val="18"/>
          <w:szCs w:val="18"/>
        </w:rPr>
        <w:t xml:space="preserve">Supply &amp; Delivery of One Unit </w:t>
      </w:r>
      <w:r w:rsidR="00E63A64">
        <w:rPr>
          <w:rFonts w:ascii="Times New Roman" w:hAnsi="Times New Roman" w:cs="Times New Roman"/>
          <w:i/>
          <w:spacing w:val="-2"/>
          <w:sz w:val="18"/>
          <w:szCs w:val="18"/>
        </w:rPr>
        <w:t>Brand New 6-Wheeler Heavy Duty Double Cab Truck</w:t>
      </w:r>
    </w:p>
    <w:p w:rsidR="00E63A64" w:rsidRPr="00F53B6E" w:rsidRDefault="00E63A64" w:rsidP="00E63A64">
      <w:pPr>
        <w:pStyle w:val="NoSpacing"/>
        <w:rPr>
          <w:rFonts w:ascii="Times New Roman" w:hAnsi="Times New Roman" w:cs="Times New Roman"/>
          <w:i/>
          <w:sz w:val="18"/>
          <w:szCs w:val="18"/>
        </w:rPr>
      </w:pPr>
      <w:r>
        <w:rPr>
          <w:rFonts w:ascii="Times New Roman" w:hAnsi="Times New Roman" w:cs="Times New Roman"/>
          <w:i/>
          <w:spacing w:val="-2"/>
          <w:sz w:val="18"/>
          <w:szCs w:val="18"/>
        </w:rPr>
        <w:t>Location of the Project: CENRO,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89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7"/>
        <w:gridCol w:w="5651"/>
        <w:gridCol w:w="2435"/>
      </w:tblGrid>
      <w:tr w:rsidR="00DD2E90" w:rsidRPr="00E772B7" w:rsidTr="00DD2E90">
        <w:trPr>
          <w:trHeight w:val="549"/>
          <w:jc w:val="center"/>
        </w:trPr>
        <w:tc>
          <w:tcPr>
            <w:tcW w:w="867" w:type="dxa"/>
            <w:tcBorders>
              <w:bottom w:val="single" w:sz="4" w:space="0" w:color="auto"/>
            </w:tcBorders>
            <w:vAlign w:val="center"/>
          </w:tcPr>
          <w:p w:rsidR="00DD2E90" w:rsidRPr="00E772B7" w:rsidRDefault="00DD2E90" w:rsidP="002655FE">
            <w:pPr>
              <w:jc w:val="center"/>
              <w:rPr>
                <w:b/>
                <w:sz w:val="20"/>
              </w:rPr>
            </w:pPr>
            <w:r w:rsidRPr="00E772B7">
              <w:rPr>
                <w:b/>
                <w:sz w:val="20"/>
              </w:rPr>
              <w:t>Item No.</w:t>
            </w:r>
          </w:p>
        </w:tc>
        <w:tc>
          <w:tcPr>
            <w:tcW w:w="5651" w:type="dxa"/>
            <w:tcBorders>
              <w:bottom w:val="single" w:sz="4" w:space="0" w:color="auto"/>
            </w:tcBorders>
            <w:vAlign w:val="center"/>
          </w:tcPr>
          <w:p w:rsidR="00DD2E90" w:rsidRPr="00E772B7" w:rsidRDefault="00DD2E90" w:rsidP="002655FE">
            <w:pPr>
              <w:jc w:val="center"/>
              <w:rPr>
                <w:b/>
                <w:sz w:val="20"/>
              </w:rPr>
            </w:pPr>
            <w:r w:rsidRPr="00E772B7">
              <w:rPr>
                <w:b/>
                <w:sz w:val="20"/>
              </w:rPr>
              <w:t>Description</w:t>
            </w:r>
          </w:p>
        </w:tc>
        <w:tc>
          <w:tcPr>
            <w:tcW w:w="2435" w:type="dxa"/>
            <w:tcBorders>
              <w:bottom w:val="single" w:sz="4" w:space="0" w:color="auto"/>
            </w:tcBorders>
            <w:vAlign w:val="center"/>
          </w:tcPr>
          <w:p w:rsidR="00DD2E90" w:rsidRPr="00E772B7" w:rsidRDefault="00DD2E90" w:rsidP="002655FE">
            <w:pPr>
              <w:jc w:val="center"/>
              <w:rPr>
                <w:b/>
                <w:sz w:val="20"/>
              </w:rPr>
            </w:pPr>
            <w:r w:rsidRPr="00E772B7">
              <w:rPr>
                <w:b/>
                <w:sz w:val="20"/>
              </w:rPr>
              <w:t xml:space="preserve">Bidder’s Statement of Compliance </w:t>
            </w:r>
          </w:p>
        </w:tc>
      </w:tr>
      <w:tr w:rsidR="00DD2E90" w:rsidRPr="00E772B7" w:rsidTr="00DD2E90">
        <w:trPr>
          <w:trHeight w:val="283"/>
          <w:jc w:val="center"/>
        </w:trPr>
        <w:tc>
          <w:tcPr>
            <w:tcW w:w="867" w:type="dxa"/>
          </w:tcPr>
          <w:p w:rsidR="00DD2E90" w:rsidRPr="00866A79" w:rsidRDefault="00DD2E90" w:rsidP="00A6419D">
            <w:pPr>
              <w:pStyle w:val="ListParagraph"/>
              <w:numPr>
                <w:ilvl w:val="0"/>
                <w:numId w:val="6"/>
              </w:numPr>
              <w:jc w:val="left"/>
              <w:rPr>
                <w:b/>
                <w:sz w:val="20"/>
              </w:rPr>
            </w:pPr>
          </w:p>
        </w:tc>
        <w:tc>
          <w:tcPr>
            <w:tcW w:w="5651" w:type="dxa"/>
          </w:tcPr>
          <w:p w:rsidR="00DD2E90" w:rsidRPr="00C87DD7" w:rsidRDefault="00E63A64" w:rsidP="00E63A64">
            <w:pPr>
              <w:rPr>
                <w:b/>
                <w:spacing w:val="-2"/>
                <w:sz w:val="20"/>
              </w:rPr>
            </w:pPr>
            <w:r>
              <w:rPr>
                <w:b/>
                <w:spacing w:val="-2"/>
                <w:sz w:val="20"/>
              </w:rPr>
              <w:t xml:space="preserve">Brand New Six Wheeler Heavy Duty  </w:t>
            </w:r>
            <w:bookmarkStart w:id="0" w:name="_GoBack"/>
            <w:bookmarkEnd w:id="0"/>
            <w:r>
              <w:rPr>
                <w:b/>
                <w:spacing w:val="-2"/>
                <w:sz w:val="20"/>
              </w:rPr>
              <w:t>Double Cab Truck</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rPr>
                <w:spacing w:val="-2"/>
                <w:sz w:val="20"/>
              </w:rPr>
            </w:pPr>
            <w:r>
              <w:rPr>
                <w:spacing w:val="-2"/>
                <w:sz w:val="20"/>
              </w:rPr>
              <w:t>Dimensions: 6.115m length x 1</w:t>
            </w:r>
            <w:r w:rsidR="003A42A8">
              <w:rPr>
                <w:spacing w:val="-2"/>
                <w:sz w:val="20"/>
              </w:rPr>
              <w:t>.</w:t>
            </w:r>
            <w:r>
              <w:rPr>
                <w:spacing w:val="-2"/>
                <w:sz w:val="20"/>
              </w:rPr>
              <w:t>930m width x 2.230m heigh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Wheelbase: 3.430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Drive System: 4 x 2 (6W)</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Cab: Double Cab</w:t>
            </w:r>
            <w:r w:rsidR="00814427">
              <w:rPr>
                <w:spacing w:val="-2"/>
                <w:sz w:val="20"/>
              </w:rPr>
              <w:t xml:space="preserve"> with Airco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807725" w:rsidP="00A6419D">
            <w:pPr>
              <w:jc w:val="left"/>
              <w:rPr>
                <w:spacing w:val="-2"/>
                <w:sz w:val="20"/>
              </w:rPr>
            </w:pPr>
            <w:r>
              <w:rPr>
                <w:spacing w:val="-2"/>
                <w:sz w:val="20"/>
              </w:rPr>
              <w:t xml:space="preserve">Gross Vehicle Weight: 5,500 </w:t>
            </w:r>
            <w:r w:rsidR="00E63A64">
              <w:rPr>
                <w:spacing w:val="-2"/>
                <w:sz w:val="20"/>
              </w:rPr>
              <w:t>kg</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E63A64" w:rsidRPr="00E63A64" w:rsidRDefault="00E63A64" w:rsidP="00E63A64">
            <w:pPr>
              <w:jc w:val="left"/>
              <w:rPr>
                <w:spacing w:val="-2"/>
                <w:sz w:val="20"/>
                <w:vertAlign w:val="superscript"/>
              </w:rPr>
            </w:pPr>
            <w:r>
              <w:rPr>
                <w:spacing w:val="-2"/>
                <w:sz w:val="20"/>
              </w:rPr>
              <w:t>Transmission: 6 speeds, overdrive, synchromesh 1</w:t>
            </w:r>
            <w:r w:rsidRPr="00E63A64">
              <w:rPr>
                <w:spacing w:val="-2"/>
                <w:sz w:val="20"/>
                <w:vertAlign w:val="superscript"/>
              </w:rPr>
              <w:t>st</w:t>
            </w:r>
            <w:r>
              <w:rPr>
                <w:spacing w:val="-2"/>
                <w:sz w:val="20"/>
              </w:rPr>
              <w:t>-6</w:t>
            </w:r>
            <w:r w:rsidRPr="00E63A64">
              <w:rPr>
                <w:spacing w:val="-2"/>
                <w:sz w:val="20"/>
                <w:vertAlign w:val="superscript"/>
              </w:rPr>
              <w:t>th</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Tire and Rim: 7.00R16-10PR</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Fuel Tank Capacity: 100L</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E63A64">
            <w:pPr>
              <w:jc w:val="left"/>
              <w:rPr>
                <w:spacing w:val="-2"/>
                <w:sz w:val="20"/>
              </w:rPr>
            </w:pPr>
            <w:r>
              <w:rPr>
                <w:spacing w:val="-2"/>
                <w:sz w:val="20"/>
              </w:rPr>
              <w:t>Emission Standard: Euro 4</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Max. Engine Speed: 3100rp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Engine Type: Diesel, 4-cycle, vertical. 4-cylinder, inline, overhead valve, water cooled</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Combustion System: Direct Injection Typ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Fuel Injection System: Electronic Control Common rail typ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1A3703" w:rsidP="00A6419D">
            <w:pPr>
              <w:jc w:val="left"/>
              <w:rPr>
                <w:spacing w:val="-2"/>
                <w:sz w:val="20"/>
              </w:rPr>
            </w:pPr>
            <w:r>
              <w:rPr>
                <w:spacing w:val="-2"/>
                <w:sz w:val="20"/>
              </w:rPr>
              <w:t>Displacement: 4.009L</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Max. Output ISO: 150P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Max. Torque ISO: 420N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Max. Speed: 118kph</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F53B6E" w:rsidRDefault="00DD2E90" w:rsidP="00A6419D">
            <w:pPr>
              <w:ind w:left="360"/>
              <w:rPr>
                <w:b/>
                <w:sz w:val="20"/>
              </w:rPr>
            </w:pPr>
          </w:p>
        </w:tc>
        <w:tc>
          <w:tcPr>
            <w:tcW w:w="5651" w:type="dxa"/>
          </w:tcPr>
          <w:p w:rsidR="00DD2E90" w:rsidRPr="00C87DD7" w:rsidRDefault="00E63A64" w:rsidP="00A6419D">
            <w:pPr>
              <w:jc w:val="left"/>
              <w:rPr>
                <w:spacing w:val="-2"/>
                <w:sz w:val="20"/>
              </w:rPr>
            </w:pPr>
            <w:r>
              <w:rPr>
                <w:spacing w:val="-2"/>
                <w:sz w:val="20"/>
              </w:rPr>
              <w:t>Front Suspension: Semi-elliptic Leaf Springs with Double Acting Shock Absorber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E63A64" w:rsidP="00A6419D">
            <w:pPr>
              <w:jc w:val="left"/>
              <w:rPr>
                <w:spacing w:val="-2"/>
                <w:sz w:val="20"/>
              </w:rPr>
            </w:pPr>
            <w:r>
              <w:rPr>
                <w:spacing w:val="-2"/>
                <w:sz w:val="20"/>
              </w:rPr>
              <w:t>Rear Suspension: Semi-Elliptic Main and Auxiliar</w:t>
            </w:r>
            <w:r w:rsidR="003A42A8">
              <w:rPr>
                <w:spacing w:val="-2"/>
                <w:sz w:val="20"/>
              </w:rPr>
              <w:t>y</w:t>
            </w:r>
            <w:r>
              <w:rPr>
                <w:spacing w:val="-2"/>
                <w:sz w:val="20"/>
              </w:rPr>
              <w:t xml:space="preserve"> Leaf Springs with Double Acting Shock Absorber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Break Service Type: Hydraulic Syste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Break Features: 2 leading shoes for front and rear wheel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Parking: Mechanical Internal Expanding Acting on Transmissio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3A42A8" w:rsidP="003A42A8">
            <w:pPr>
              <w:jc w:val="left"/>
              <w:rPr>
                <w:spacing w:val="-2"/>
                <w:sz w:val="20"/>
              </w:rPr>
            </w:pPr>
            <w:r>
              <w:rPr>
                <w:spacing w:val="-2"/>
                <w:sz w:val="20"/>
              </w:rPr>
              <w:t>Body Applications: Dropsid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Body Color: Whit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Rear Dash Camera</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USB Stereo Syste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Tinted Glas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461D4C" w:rsidP="00A6419D">
            <w:pPr>
              <w:jc w:val="left"/>
              <w:rPr>
                <w:spacing w:val="-2"/>
                <w:sz w:val="20"/>
              </w:rPr>
            </w:pPr>
            <w:r>
              <w:rPr>
                <w:spacing w:val="-2"/>
                <w:sz w:val="20"/>
              </w:rPr>
              <w:t>Hydraulic Jack and Truck Tool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Default="00461D4C" w:rsidP="00C103A0">
            <w:pPr>
              <w:jc w:val="left"/>
              <w:rPr>
                <w:spacing w:val="-2"/>
                <w:sz w:val="20"/>
              </w:rPr>
            </w:pPr>
            <w:r>
              <w:rPr>
                <w:spacing w:val="-2"/>
                <w:sz w:val="20"/>
              </w:rPr>
              <w:t xml:space="preserve">Warranty: </w:t>
            </w:r>
          </w:p>
          <w:p w:rsidR="00C103A0" w:rsidRPr="00444AFA" w:rsidRDefault="00C103A0" w:rsidP="00C103A0">
            <w:pPr>
              <w:pStyle w:val="ListParagraph"/>
              <w:ind w:left="0"/>
              <w:rPr>
                <w:spacing w:val="-2"/>
                <w:sz w:val="20"/>
              </w:rPr>
            </w:pPr>
            <w:r w:rsidRPr="00444AFA">
              <w:rPr>
                <w:spacing w:val="-2"/>
                <w:sz w:val="20"/>
              </w:rPr>
              <w:t xml:space="preserve">Chassis – Three (3) years </w:t>
            </w:r>
          </w:p>
          <w:p w:rsidR="00C103A0" w:rsidRPr="00C87DD7" w:rsidRDefault="00C103A0" w:rsidP="00C103A0">
            <w:pPr>
              <w:jc w:val="left"/>
              <w:rPr>
                <w:spacing w:val="-2"/>
                <w:sz w:val="20"/>
              </w:rPr>
            </w:pPr>
            <w:r w:rsidRPr="00444AFA">
              <w:rPr>
                <w:spacing w:val="-2"/>
                <w:sz w:val="20"/>
              </w:rPr>
              <w:t>Body &amp; Aircon – One (1) year</w:t>
            </w:r>
          </w:p>
        </w:tc>
        <w:tc>
          <w:tcPr>
            <w:tcW w:w="2435" w:type="dxa"/>
          </w:tcPr>
          <w:p w:rsidR="00DD2E90" w:rsidRPr="00E772B7" w:rsidRDefault="00DD2E90" w:rsidP="00A6419D">
            <w:pPr>
              <w:pStyle w:val="ListParagraph"/>
              <w:ind w:left="0"/>
              <w:rPr>
                <w:b/>
                <w:i/>
                <w:spacing w:val="-2"/>
                <w:sz w:val="20"/>
              </w:rPr>
            </w:pPr>
          </w:p>
        </w:tc>
      </w:tr>
    </w:tbl>
    <w:p w:rsidR="004D0CCC" w:rsidRDefault="004D0CCC" w:rsidP="00651F50">
      <w:pPr>
        <w:rPr>
          <w:sz w:val="22"/>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Default="002A3286" w:rsidP="00651F50">
      <w:pPr>
        <w:rPr>
          <w:sz w:val="22"/>
          <w:szCs w:val="16"/>
        </w:rPr>
      </w:pPr>
    </w:p>
    <w:p w:rsidR="004D0CCC" w:rsidRPr="009B523F" w:rsidRDefault="004D0CCC" w:rsidP="00651F50">
      <w:pPr>
        <w:rPr>
          <w:sz w:val="22"/>
          <w:szCs w:val="16"/>
        </w:rPr>
      </w:pPr>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w:t>
      </w:r>
      <w:r w:rsidR="00386645">
        <w:rPr>
          <w:sz w:val="22"/>
          <w:szCs w:val="16"/>
        </w:rPr>
        <w:t xml:space="preserve"> over Printed Name </w:t>
      </w:r>
      <w:r w:rsidR="00386645">
        <w:rPr>
          <w:sz w:val="22"/>
          <w:szCs w:val="16"/>
        </w:rPr>
        <w:tab/>
        <w:t xml:space="preserve">         </w:t>
      </w:r>
      <w:r w:rsidRPr="009B523F">
        <w:rPr>
          <w:sz w:val="22"/>
          <w:szCs w:val="16"/>
        </w:rPr>
        <w:t>Date</w:t>
      </w:r>
    </w:p>
    <w:p w:rsidR="00651F50" w:rsidRPr="009B523F" w:rsidRDefault="00651F50" w:rsidP="00A765B2">
      <w:pPr>
        <w:ind w:left="2880" w:firstLine="720"/>
        <w:rPr>
          <w:sz w:val="28"/>
        </w:rPr>
      </w:pPr>
      <w:r w:rsidRPr="009B523F">
        <w:rPr>
          <w:sz w:val="22"/>
          <w:szCs w:val="16"/>
        </w:rPr>
        <w:t>of Authorized Representative</w:t>
      </w:r>
    </w:p>
    <w:sectPr w:rsidR="00651F50" w:rsidRPr="009B523F" w:rsidSect="00794A41">
      <w:footerReference w:type="default" r:id="rId7"/>
      <w:pgSz w:w="12240" w:h="18720" w:code="9"/>
      <w:pgMar w:top="1138" w:right="1138" w:bottom="1138" w:left="1800" w:header="720" w:footer="360"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7DF2" w:rsidRDefault="00707DF2" w:rsidP="00B4732D">
      <w:pPr>
        <w:spacing w:line="240" w:lineRule="auto"/>
      </w:pPr>
      <w:r>
        <w:separator/>
      </w:r>
    </w:p>
  </w:endnote>
  <w:endnote w:type="continuationSeparator" w:id="0">
    <w:p w:rsidR="00707DF2" w:rsidRDefault="00707DF2"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794A41">
          <w:rPr>
            <w:noProof/>
            <w:sz w:val="20"/>
          </w:rPr>
          <w:t>46</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7DF2" w:rsidRDefault="00707DF2" w:rsidP="00B4732D">
      <w:pPr>
        <w:spacing w:line="240" w:lineRule="auto"/>
      </w:pPr>
      <w:r>
        <w:separator/>
      </w:r>
    </w:p>
  </w:footnote>
  <w:footnote w:type="continuationSeparator" w:id="0">
    <w:p w:rsidR="00707DF2" w:rsidRDefault="00707DF2"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4B245C9B"/>
    <w:multiLevelType w:val="hybridMultilevel"/>
    <w:tmpl w:val="4C7C8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31B0"/>
    <w:rsid w:val="00034B80"/>
    <w:rsid w:val="00083064"/>
    <w:rsid w:val="00091A1E"/>
    <w:rsid w:val="00093D7D"/>
    <w:rsid w:val="0009417D"/>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703"/>
    <w:rsid w:val="001A3DCA"/>
    <w:rsid w:val="001B1501"/>
    <w:rsid w:val="001B29DD"/>
    <w:rsid w:val="001C373D"/>
    <w:rsid w:val="001C76F5"/>
    <w:rsid w:val="0020369F"/>
    <w:rsid w:val="00212519"/>
    <w:rsid w:val="002243A2"/>
    <w:rsid w:val="0023457A"/>
    <w:rsid w:val="00234FFF"/>
    <w:rsid w:val="00254200"/>
    <w:rsid w:val="002639E1"/>
    <w:rsid w:val="002655FE"/>
    <w:rsid w:val="00285683"/>
    <w:rsid w:val="002946A2"/>
    <w:rsid w:val="002A3286"/>
    <w:rsid w:val="002E5B29"/>
    <w:rsid w:val="002E7868"/>
    <w:rsid w:val="002F3A8F"/>
    <w:rsid w:val="002F627A"/>
    <w:rsid w:val="00311C1A"/>
    <w:rsid w:val="00314370"/>
    <w:rsid w:val="00315022"/>
    <w:rsid w:val="00341551"/>
    <w:rsid w:val="003419B6"/>
    <w:rsid w:val="00352886"/>
    <w:rsid w:val="0037240A"/>
    <w:rsid w:val="00386645"/>
    <w:rsid w:val="00397E5B"/>
    <w:rsid w:val="003A078E"/>
    <w:rsid w:val="003A42A8"/>
    <w:rsid w:val="003B5C4E"/>
    <w:rsid w:val="003C2F70"/>
    <w:rsid w:val="003F1D8C"/>
    <w:rsid w:val="004021A1"/>
    <w:rsid w:val="00410CDB"/>
    <w:rsid w:val="004242D6"/>
    <w:rsid w:val="00433761"/>
    <w:rsid w:val="00444E24"/>
    <w:rsid w:val="00461D4C"/>
    <w:rsid w:val="0046683B"/>
    <w:rsid w:val="00471362"/>
    <w:rsid w:val="00473DE6"/>
    <w:rsid w:val="00482A3B"/>
    <w:rsid w:val="00484D2C"/>
    <w:rsid w:val="004A18FB"/>
    <w:rsid w:val="004B45B2"/>
    <w:rsid w:val="004C609E"/>
    <w:rsid w:val="004D0CCC"/>
    <w:rsid w:val="004E211F"/>
    <w:rsid w:val="004F3CC7"/>
    <w:rsid w:val="00526BCC"/>
    <w:rsid w:val="00537814"/>
    <w:rsid w:val="00550D4B"/>
    <w:rsid w:val="0055466D"/>
    <w:rsid w:val="00554BA1"/>
    <w:rsid w:val="005615DC"/>
    <w:rsid w:val="00565B63"/>
    <w:rsid w:val="00571140"/>
    <w:rsid w:val="00581848"/>
    <w:rsid w:val="00583D0A"/>
    <w:rsid w:val="005903B7"/>
    <w:rsid w:val="0059349B"/>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707DF2"/>
    <w:rsid w:val="00711FD7"/>
    <w:rsid w:val="00715E16"/>
    <w:rsid w:val="007178A0"/>
    <w:rsid w:val="00721DD0"/>
    <w:rsid w:val="00723ED0"/>
    <w:rsid w:val="0073255C"/>
    <w:rsid w:val="00732C7A"/>
    <w:rsid w:val="00741D0F"/>
    <w:rsid w:val="00750991"/>
    <w:rsid w:val="00765E3E"/>
    <w:rsid w:val="00765F03"/>
    <w:rsid w:val="0078009A"/>
    <w:rsid w:val="00785B15"/>
    <w:rsid w:val="007937FA"/>
    <w:rsid w:val="00794A41"/>
    <w:rsid w:val="007A3D4F"/>
    <w:rsid w:val="007A6009"/>
    <w:rsid w:val="007D3954"/>
    <w:rsid w:val="00807725"/>
    <w:rsid w:val="00813D3A"/>
    <w:rsid w:val="00814427"/>
    <w:rsid w:val="008323E5"/>
    <w:rsid w:val="00833102"/>
    <w:rsid w:val="00852640"/>
    <w:rsid w:val="0085361A"/>
    <w:rsid w:val="008634FF"/>
    <w:rsid w:val="00866A79"/>
    <w:rsid w:val="00877902"/>
    <w:rsid w:val="008828AC"/>
    <w:rsid w:val="00883D24"/>
    <w:rsid w:val="008B04AD"/>
    <w:rsid w:val="008C0FBE"/>
    <w:rsid w:val="008C1330"/>
    <w:rsid w:val="008C18F3"/>
    <w:rsid w:val="008D0140"/>
    <w:rsid w:val="008E728A"/>
    <w:rsid w:val="00903CA4"/>
    <w:rsid w:val="00917C77"/>
    <w:rsid w:val="00924B19"/>
    <w:rsid w:val="009275A1"/>
    <w:rsid w:val="00927867"/>
    <w:rsid w:val="009305EB"/>
    <w:rsid w:val="00935F26"/>
    <w:rsid w:val="009600E1"/>
    <w:rsid w:val="00973EBD"/>
    <w:rsid w:val="00976633"/>
    <w:rsid w:val="00997002"/>
    <w:rsid w:val="00997CFB"/>
    <w:rsid w:val="009B3E44"/>
    <w:rsid w:val="009B523F"/>
    <w:rsid w:val="009D11D3"/>
    <w:rsid w:val="009D2501"/>
    <w:rsid w:val="009E1243"/>
    <w:rsid w:val="00A16FAE"/>
    <w:rsid w:val="00A3116D"/>
    <w:rsid w:val="00A37059"/>
    <w:rsid w:val="00A6419D"/>
    <w:rsid w:val="00A6532A"/>
    <w:rsid w:val="00A66874"/>
    <w:rsid w:val="00A71C72"/>
    <w:rsid w:val="00A73BAF"/>
    <w:rsid w:val="00A765B2"/>
    <w:rsid w:val="00A80292"/>
    <w:rsid w:val="00A837EF"/>
    <w:rsid w:val="00A87BF3"/>
    <w:rsid w:val="00AC3A48"/>
    <w:rsid w:val="00AC4922"/>
    <w:rsid w:val="00AC4E23"/>
    <w:rsid w:val="00AD3D6B"/>
    <w:rsid w:val="00AD40F0"/>
    <w:rsid w:val="00AE2EB7"/>
    <w:rsid w:val="00AF2F36"/>
    <w:rsid w:val="00B00DF5"/>
    <w:rsid w:val="00B2178A"/>
    <w:rsid w:val="00B2319D"/>
    <w:rsid w:val="00B34B7D"/>
    <w:rsid w:val="00B45E2D"/>
    <w:rsid w:val="00B4732D"/>
    <w:rsid w:val="00B8116C"/>
    <w:rsid w:val="00B925DD"/>
    <w:rsid w:val="00B927CC"/>
    <w:rsid w:val="00BC5473"/>
    <w:rsid w:val="00BC6C6D"/>
    <w:rsid w:val="00BC7AD1"/>
    <w:rsid w:val="00BD0A30"/>
    <w:rsid w:val="00BD20D3"/>
    <w:rsid w:val="00BD2A81"/>
    <w:rsid w:val="00BD7521"/>
    <w:rsid w:val="00C103A0"/>
    <w:rsid w:val="00C21493"/>
    <w:rsid w:val="00C27740"/>
    <w:rsid w:val="00C3355A"/>
    <w:rsid w:val="00C36462"/>
    <w:rsid w:val="00C369E6"/>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C6DCC"/>
    <w:rsid w:val="00DD2E90"/>
    <w:rsid w:val="00DD7CED"/>
    <w:rsid w:val="00DE44A8"/>
    <w:rsid w:val="00DF3123"/>
    <w:rsid w:val="00DF34E7"/>
    <w:rsid w:val="00E2176C"/>
    <w:rsid w:val="00E2339C"/>
    <w:rsid w:val="00E31064"/>
    <w:rsid w:val="00E44D6B"/>
    <w:rsid w:val="00E63A64"/>
    <w:rsid w:val="00E63E43"/>
    <w:rsid w:val="00E772B7"/>
    <w:rsid w:val="00E817AF"/>
    <w:rsid w:val="00E921B4"/>
    <w:rsid w:val="00EA4577"/>
    <w:rsid w:val="00EB1DF5"/>
    <w:rsid w:val="00EB3B33"/>
    <w:rsid w:val="00EB5592"/>
    <w:rsid w:val="00EF46AF"/>
    <w:rsid w:val="00EF6128"/>
    <w:rsid w:val="00F04C61"/>
    <w:rsid w:val="00F12617"/>
    <w:rsid w:val="00F22FE9"/>
    <w:rsid w:val="00F25DF7"/>
    <w:rsid w:val="00F36F54"/>
    <w:rsid w:val="00F53B6E"/>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2</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00</cp:revision>
  <cp:lastPrinted>2018-01-04T07:57:00Z</cp:lastPrinted>
  <dcterms:created xsi:type="dcterms:W3CDTF">2017-08-07T09:30:00Z</dcterms:created>
  <dcterms:modified xsi:type="dcterms:W3CDTF">2020-08-13T02:47:00Z</dcterms:modified>
</cp:coreProperties>
</file>